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4C8C8D" w14:textId="79289CC9" w:rsidR="000B414C" w:rsidRPr="0084745C" w:rsidRDefault="00667FEF" w:rsidP="00840A44">
      <w:pPr>
        <w:pStyle w:val="IOSdocumenttitle2017"/>
      </w:pPr>
      <w:r w:rsidRPr="0084745C">
        <w:rPr>
          <w:noProof/>
          <w:lang w:eastAsia="zh-CN" w:bidi="lo-LA"/>
        </w:rPr>
        <w:drawing>
          <wp:inline distT="0" distB="0" distL="0" distR="0" wp14:anchorId="6D4DE470" wp14:editId="60419AAE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E6363">
        <w:t>V</w:t>
      </w:r>
      <w:r w:rsidR="00EE6363" w:rsidRPr="00EE6363">
        <w:t>iew</w:t>
      </w:r>
      <w:r w:rsidR="00EE6363">
        <w:t xml:space="preserve">, </w:t>
      </w:r>
      <w:r w:rsidR="00EE6363" w:rsidRPr="00EE6363">
        <w:t>interpret</w:t>
      </w:r>
      <w:r w:rsidR="00EE6363">
        <w:t xml:space="preserve">, </w:t>
      </w:r>
      <w:r w:rsidR="00EE6363" w:rsidRPr="00EE6363">
        <w:t>share</w:t>
      </w:r>
      <w:r w:rsidR="00EE6363">
        <w:t xml:space="preserve"> – road safety</w:t>
      </w:r>
    </w:p>
    <w:p w14:paraId="71A6514E" w14:textId="77777777" w:rsidR="00E213E4" w:rsidRDefault="005A2BE8" w:rsidP="00555A8D">
      <w:pPr>
        <w:pStyle w:val="IOSbodytext2017"/>
      </w:pPr>
      <w:r w:rsidRPr="0084745C">
        <w:t xml:space="preserve">This </w:t>
      </w:r>
      <w:r w:rsidR="005A0A9C">
        <w:t xml:space="preserve">teaching idea is designed to </w:t>
      </w:r>
      <w:r w:rsidR="00E213E4">
        <w:t xml:space="preserve">view and interpret visual texts to identify the </w:t>
      </w:r>
      <w:r w:rsidR="00E213E4" w:rsidRPr="00E213E4">
        <w:t>major causal factors in road and traffic related injuries</w:t>
      </w:r>
      <w:r w:rsidR="00E213E4">
        <w:t xml:space="preserve">. </w:t>
      </w:r>
    </w:p>
    <w:p w14:paraId="507F3347" w14:textId="77777777" w:rsidR="005A0A9C" w:rsidRDefault="005A0A9C" w:rsidP="005A0A9C">
      <w:pPr>
        <w:pStyle w:val="IOSheading22017"/>
      </w:pPr>
      <w:r>
        <w:t>PDHPE syllabus outcomes and content</w:t>
      </w:r>
    </w:p>
    <w:p w14:paraId="17A4F954" w14:textId="77777777" w:rsidR="005A0A9C" w:rsidRDefault="005A0A9C" w:rsidP="00EE6363">
      <w:pPr>
        <w:pStyle w:val="IOSbodytext2017"/>
        <w:spacing w:after="240"/>
      </w:pPr>
      <w:r>
        <w:t>5.6 analyses attitudes, behaviours and consequences related to health issues affecting young peop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learn about and learn to outcomes"/>
      </w:tblPr>
      <w:tblGrid>
        <w:gridCol w:w="5494"/>
        <w:gridCol w:w="5494"/>
      </w:tblGrid>
      <w:tr w:rsidR="00EE6363" w14:paraId="659C918C" w14:textId="77777777" w:rsidTr="00A31E4D">
        <w:trPr>
          <w:tblHeader/>
        </w:trPr>
        <w:tc>
          <w:tcPr>
            <w:tcW w:w="5494" w:type="dxa"/>
          </w:tcPr>
          <w:p w14:paraId="2817053D" w14:textId="08ED3EB6" w:rsidR="00EE6363" w:rsidRDefault="00EE6363" w:rsidP="00EE6363">
            <w:pPr>
              <w:pStyle w:val="IOStableheading2017"/>
            </w:pPr>
            <w:r>
              <w:t>Learn about</w:t>
            </w:r>
          </w:p>
        </w:tc>
        <w:tc>
          <w:tcPr>
            <w:tcW w:w="5494" w:type="dxa"/>
          </w:tcPr>
          <w:p w14:paraId="1630B500" w14:textId="108B8CB6" w:rsidR="00EE6363" w:rsidRDefault="00EE6363" w:rsidP="00EE6363">
            <w:pPr>
              <w:pStyle w:val="IOStableheading2017"/>
            </w:pPr>
            <w:r>
              <w:t>Learn to</w:t>
            </w:r>
          </w:p>
        </w:tc>
      </w:tr>
      <w:tr w:rsidR="00EE6363" w14:paraId="457260A8" w14:textId="77777777" w:rsidTr="00EE6363">
        <w:tc>
          <w:tcPr>
            <w:tcW w:w="5494" w:type="dxa"/>
          </w:tcPr>
          <w:p w14:paraId="28F8086D" w14:textId="77777777" w:rsidR="00EE6363" w:rsidRDefault="00EE6363" w:rsidP="00EE6363">
            <w:pPr>
              <w:pStyle w:val="IOStabletext2017"/>
            </w:pPr>
            <w:r>
              <w:t>Road Safety</w:t>
            </w:r>
          </w:p>
          <w:p w14:paraId="4E680B5F" w14:textId="2ED6C025" w:rsidR="00EE6363" w:rsidRDefault="00EE6363" w:rsidP="00EE6363">
            <w:pPr>
              <w:pStyle w:val="IOStablelist1bullet2017"/>
            </w:pPr>
            <w:r>
              <w:t>major causal factors in road and traffic related injuries.</w:t>
            </w:r>
          </w:p>
          <w:p w14:paraId="42888BD0" w14:textId="77188A18" w:rsidR="00EE6363" w:rsidRDefault="00EE6363" w:rsidP="00EE6363">
            <w:pPr>
              <w:pStyle w:val="IOStablelist1bullet2017"/>
            </w:pPr>
            <w:r>
              <w:t>responsible driver and passenger behaviour, skills and attitudes that support safe road behaviour</w:t>
            </w:r>
          </w:p>
        </w:tc>
        <w:tc>
          <w:tcPr>
            <w:tcW w:w="5494" w:type="dxa"/>
          </w:tcPr>
          <w:p w14:paraId="0B68903E" w14:textId="5ED718E1" w:rsidR="00EE6363" w:rsidRDefault="00EE6363" w:rsidP="00EE6363">
            <w:pPr>
              <w:pStyle w:val="IOStabletext2017"/>
            </w:pPr>
            <w:r w:rsidRPr="00EE6363">
              <w:t>Propose and present strategies designed to promote safe road-use attitudes and behaviours</w:t>
            </w:r>
          </w:p>
        </w:tc>
      </w:tr>
    </w:tbl>
    <w:p w14:paraId="6DCA573E" w14:textId="29828238" w:rsidR="005A0A9C" w:rsidRDefault="00A31E4D" w:rsidP="005A0A9C">
      <w:pPr>
        <w:pStyle w:val="IOSheading22017"/>
      </w:pPr>
      <w:r>
        <w:t>Literacy continuum markers</w:t>
      </w:r>
    </w:p>
    <w:p w14:paraId="0681CCDA" w14:textId="30A3D48B" w:rsidR="005A0A9C" w:rsidRDefault="005A0A9C" w:rsidP="005A0A9C">
      <w:pPr>
        <w:pStyle w:val="IOSbodytext2017"/>
      </w:pPr>
      <w:r>
        <w:t>Cluster 1</w:t>
      </w:r>
      <w:r w:rsidR="00EE6363">
        <w:t>3</w:t>
      </w:r>
      <w:r>
        <w:t xml:space="preserve"> – </w:t>
      </w:r>
      <w:r w:rsidR="00EE6363">
        <w:t>Comprehension</w:t>
      </w:r>
      <w:r>
        <w:t xml:space="preserve"> </w:t>
      </w:r>
    </w:p>
    <w:p w14:paraId="2A26DF60" w14:textId="77777777" w:rsidR="00EE6363" w:rsidRPr="00EE6363" w:rsidRDefault="00EE6363" w:rsidP="00EE6363">
      <w:pPr>
        <w:pStyle w:val="IOSlist1bullet2017"/>
      </w:pPr>
      <w:r w:rsidRPr="00EE6363">
        <w:t>Applies comprehension strategies and skills including predicting, visualising, summarising, monitoring, questioning and making connections, to make meaning in subject contexts.</w:t>
      </w:r>
    </w:p>
    <w:p w14:paraId="30543620" w14:textId="77777777" w:rsidR="00EE6363" w:rsidRPr="00EE6363" w:rsidRDefault="00EE6363" w:rsidP="00EE6363">
      <w:pPr>
        <w:pStyle w:val="IOSlist1bullet2017"/>
      </w:pPr>
      <w:r w:rsidRPr="00EE6363">
        <w:t>Identifies different interpretations and perspectives in texts.</w:t>
      </w:r>
    </w:p>
    <w:p w14:paraId="3B84DD59" w14:textId="33054B3E" w:rsidR="00EE6363" w:rsidRDefault="00EE6363" w:rsidP="00EE6363">
      <w:pPr>
        <w:pStyle w:val="IOSlist1bullet2017"/>
        <w:ind w:hanging="436"/>
      </w:pPr>
      <w:r w:rsidRPr="00EE6363">
        <w:t>Analyses and evaluates the impact of visual images on the meaning of texts.</w:t>
      </w:r>
    </w:p>
    <w:p w14:paraId="09F55865" w14:textId="6BF3874B" w:rsidR="00EE6363" w:rsidRDefault="00EE6363" w:rsidP="00EE6363">
      <w:pPr>
        <w:pStyle w:val="IOSbodytext2017"/>
      </w:pPr>
      <w:r>
        <w:t xml:space="preserve">Cluster 13 – Aspects of writing </w:t>
      </w:r>
      <w:r w:rsidR="00E213E4">
        <w:t>(extension activities)</w:t>
      </w:r>
    </w:p>
    <w:p w14:paraId="7425464A" w14:textId="77777777" w:rsidR="00EE6363" w:rsidRPr="00EE6363" w:rsidRDefault="00EE6363" w:rsidP="00EE6363">
      <w:pPr>
        <w:pStyle w:val="IOSlist1bullet2017"/>
        <w:ind w:hanging="436"/>
      </w:pPr>
      <w:r w:rsidRPr="00EE6363">
        <w:t>Creates well structured and sequenced texts for imaginative and persuasive purposes.</w:t>
      </w:r>
    </w:p>
    <w:p w14:paraId="15995F3C" w14:textId="32B52FB2" w:rsidR="00EE6363" w:rsidRPr="00EE6363" w:rsidRDefault="00EE6363" w:rsidP="00E213E4">
      <w:pPr>
        <w:pStyle w:val="IOSlist1bullet2017"/>
        <w:ind w:hanging="436"/>
      </w:pPr>
      <w:r w:rsidRPr="00EE6363">
        <w:t>Creates and develops idea</w:t>
      </w:r>
      <w:r w:rsidR="00E213E4">
        <w:t>s to explore a concept or theme</w:t>
      </w:r>
      <w:r w:rsidRPr="00EE6363">
        <w:t xml:space="preserve">. </w:t>
      </w:r>
    </w:p>
    <w:p w14:paraId="5CE3CA15" w14:textId="77777777" w:rsidR="005A0A9C" w:rsidRDefault="005A0A9C" w:rsidP="005A0A9C">
      <w:pPr>
        <w:pStyle w:val="IOSheading22017"/>
      </w:pPr>
      <w:r>
        <w:t xml:space="preserve">Purpose </w:t>
      </w:r>
    </w:p>
    <w:p w14:paraId="29CC6ECF" w14:textId="73B3C964" w:rsidR="005A0A9C" w:rsidRDefault="005A0A9C" w:rsidP="005A0A9C">
      <w:pPr>
        <w:pStyle w:val="IOSbodytext2017"/>
      </w:pPr>
      <w:r>
        <w:t xml:space="preserve">Develop student’s ability to </w:t>
      </w:r>
      <w:r w:rsidR="006268CA">
        <w:t xml:space="preserve">interpret key messages from visual texts and evaluate the impact of these messages on their own attitudes and behaviours in road user situations. </w:t>
      </w:r>
    </w:p>
    <w:p w14:paraId="22C3B33F" w14:textId="77777777" w:rsidR="005A0A9C" w:rsidRDefault="005A0A9C" w:rsidP="005A0A9C">
      <w:pPr>
        <w:pStyle w:val="IOSheading22017"/>
      </w:pPr>
      <w:r>
        <w:lastRenderedPageBreak/>
        <w:t>Procedure</w:t>
      </w:r>
    </w:p>
    <w:p w14:paraId="522DE411" w14:textId="7D5A7766" w:rsidR="00CD3C73" w:rsidRDefault="00CD3C73" w:rsidP="00CD3C73">
      <w:pPr>
        <w:pStyle w:val="IOSList1numbered2017"/>
        <w:spacing w:before="240"/>
        <w:ind w:left="714" w:hanging="357"/>
      </w:pPr>
      <w:r>
        <w:t xml:space="preserve">View the Transport for NSW advertising campaign - </w:t>
      </w:r>
      <w:hyperlink r:id="rId9" w:history="1">
        <w:r w:rsidRPr="00CD3C73">
          <w:rPr>
            <w:rStyle w:val="Hyperlink"/>
          </w:rPr>
          <w:t>Other people make mistakes</w:t>
        </w:r>
      </w:hyperlink>
      <w:r>
        <w:t xml:space="preserve">. View the first 13 seconds only. </w:t>
      </w:r>
    </w:p>
    <w:p w14:paraId="1D2C58E8" w14:textId="259BCD9A" w:rsidR="00CD3C73" w:rsidRDefault="00CD3C73" w:rsidP="00CD3C73">
      <w:pPr>
        <w:pStyle w:val="IOSList1numbered2017"/>
        <w:spacing w:before="240"/>
      </w:pPr>
      <w:r>
        <w:t>In pairs</w:t>
      </w:r>
      <w:r w:rsidR="00DE171C">
        <w:t>, students</w:t>
      </w:r>
      <w:r>
        <w:t>:</w:t>
      </w:r>
    </w:p>
    <w:p w14:paraId="45934A6D" w14:textId="652B4477" w:rsidR="00CD3C73" w:rsidRDefault="00CD3C73" w:rsidP="00CD3C73">
      <w:pPr>
        <w:pStyle w:val="IOSList1numbered2017"/>
        <w:numPr>
          <w:ilvl w:val="1"/>
          <w:numId w:val="15"/>
        </w:numPr>
        <w:spacing w:before="240"/>
      </w:pPr>
      <w:r w:rsidRPr="00CD3C73">
        <w:t>explain (why/how) what happened.</w:t>
      </w:r>
    </w:p>
    <w:p w14:paraId="68FCC8CB" w14:textId="77777777" w:rsidR="00DE171C" w:rsidRDefault="00DE171C" w:rsidP="00DE171C">
      <w:pPr>
        <w:pStyle w:val="IOSList1numbered2017"/>
        <w:numPr>
          <w:ilvl w:val="1"/>
          <w:numId w:val="15"/>
        </w:numPr>
        <w:spacing w:before="240"/>
      </w:pPr>
      <w:r w:rsidRPr="00DE171C">
        <w:t xml:space="preserve">share and compare </w:t>
      </w:r>
      <w:r>
        <w:t>their</w:t>
      </w:r>
      <w:r w:rsidRPr="00DE171C">
        <w:t xml:space="preserve"> interpretations. Record any differences in interpretations</w:t>
      </w:r>
      <w:r>
        <w:t>.</w:t>
      </w:r>
    </w:p>
    <w:p w14:paraId="4222F057" w14:textId="77777777" w:rsidR="00DE171C" w:rsidRDefault="00CD3C73" w:rsidP="00DE171C">
      <w:pPr>
        <w:pStyle w:val="IOSList1numbered2017"/>
        <w:spacing w:before="240"/>
        <w:ind w:left="714" w:hanging="357"/>
      </w:pPr>
      <w:r>
        <w:t xml:space="preserve">Students </w:t>
      </w:r>
      <w:r w:rsidR="00DE171C">
        <w:t>answer the following questions individually.</w:t>
      </w:r>
    </w:p>
    <w:p w14:paraId="5B7AA411" w14:textId="516B18D7" w:rsidR="00CD3C73" w:rsidRDefault="00DE171C" w:rsidP="00DE171C">
      <w:pPr>
        <w:pStyle w:val="IOSList1numbered2017"/>
        <w:numPr>
          <w:ilvl w:val="1"/>
          <w:numId w:val="15"/>
        </w:numPr>
        <w:spacing w:before="240"/>
      </w:pPr>
      <w:r w:rsidRPr="00DE171C">
        <w:t>Did your opinion of what happened change after discussing it with a friend? If so, how?</w:t>
      </w:r>
    </w:p>
    <w:p w14:paraId="14A4C4C7" w14:textId="6DEEC2D8" w:rsidR="00DE171C" w:rsidRDefault="00DE171C" w:rsidP="00DE171C">
      <w:pPr>
        <w:pStyle w:val="IOSList1numbered2017"/>
        <w:numPr>
          <w:ilvl w:val="1"/>
          <w:numId w:val="15"/>
        </w:numPr>
        <w:spacing w:before="240"/>
      </w:pPr>
      <w:r w:rsidRPr="00DE171C">
        <w:t>What responsible driver behaviours, skills and attitudes could have prevented this accident from occurring?</w:t>
      </w:r>
    </w:p>
    <w:p w14:paraId="7BB5D96B" w14:textId="2A5FD81E" w:rsidR="00DE171C" w:rsidRDefault="00DE171C" w:rsidP="00DE171C">
      <w:pPr>
        <w:pStyle w:val="IOSList1numbered2017"/>
        <w:numPr>
          <w:ilvl w:val="1"/>
          <w:numId w:val="15"/>
        </w:numPr>
        <w:spacing w:before="240"/>
      </w:pPr>
      <w:r w:rsidRPr="00DE171C">
        <w:t>How did the visual images in the stimulus impact you physically, mentally and emotionally?</w:t>
      </w:r>
    </w:p>
    <w:p w14:paraId="39F2C9C5" w14:textId="0CAB72B0" w:rsidR="00DE171C" w:rsidRDefault="00DE171C" w:rsidP="00DE171C">
      <w:pPr>
        <w:pStyle w:val="IOSList1numbered2017"/>
        <w:numPr>
          <w:ilvl w:val="1"/>
          <w:numId w:val="15"/>
        </w:numPr>
        <w:spacing w:before="240"/>
      </w:pPr>
      <w:r w:rsidRPr="00DE171C">
        <w:t>Do you think this is an effective road safety campaign in promoting safe road user attitudes and behaviours? Why or why not?</w:t>
      </w:r>
    </w:p>
    <w:p w14:paraId="2717C1FB" w14:textId="17155906" w:rsidR="00DE171C" w:rsidRDefault="00DE171C" w:rsidP="00DE171C">
      <w:pPr>
        <w:pStyle w:val="IOSheading32017"/>
      </w:pPr>
      <w:r>
        <w:t>Extension activities</w:t>
      </w:r>
    </w:p>
    <w:p w14:paraId="55797587" w14:textId="45F3C66B" w:rsidR="00DE171C" w:rsidRDefault="00DE171C" w:rsidP="00DE171C">
      <w:pPr>
        <w:pStyle w:val="IOSList1numbered2017"/>
        <w:ind w:left="714" w:hanging="357"/>
      </w:pPr>
      <w:r>
        <w:t xml:space="preserve">Individually, students research the characteristics of effective road safety campaigns. The following websites could be used. </w:t>
      </w:r>
    </w:p>
    <w:p w14:paraId="63E21B2F" w14:textId="41FAD80E" w:rsidR="00DE171C" w:rsidRPr="00DE171C" w:rsidRDefault="00DE171C" w:rsidP="00DE171C">
      <w:pPr>
        <w:pStyle w:val="IOSlist1bullet2017"/>
        <w:rPr>
          <w:rStyle w:val="Hyperlink"/>
        </w:rPr>
      </w:pPr>
      <w:r>
        <w:fldChar w:fldCharType="begin"/>
      </w:r>
      <w:r>
        <w:instrText xml:space="preserve"> HYPERLINK "http://roadsafety.transport.nsw.gov.au/" </w:instrText>
      </w:r>
      <w:r>
        <w:fldChar w:fldCharType="separate"/>
      </w:r>
      <w:r w:rsidRPr="00DE171C">
        <w:rPr>
          <w:rStyle w:val="Hyperlink"/>
        </w:rPr>
        <w:t>Transport for NSW</w:t>
      </w:r>
      <w:r>
        <w:rPr>
          <w:rStyle w:val="Hyperlink"/>
        </w:rPr>
        <w:t xml:space="preserve"> – Centre for road safety</w:t>
      </w:r>
    </w:p>
    <w:p w14:paraId="7119DA15" w14:textId="7E5BF6D0" w:rsidR="00DE171C" w:rsidRPr="00376F13" w:rsidRDefault="00DE171C" w:rsidP="00DE171C">
      <w:pPr>
        <w:pStyle w:val="IOSlist1bullet2017"/>
        <w:rPr>
          <w:rStyle w:val="Hyperlink"/>
        </w:rPr>
      </w:pPr>
      <w:r>
        <w:fldChar w:fldCharType="end"/>
      </w:r>
      <w:r w:rsidR="00376F13">
        <w:fldChar w:fldCharType="begin"/>
      </w:r>
      <w:r w:rsidR="00376F13">
        <w:instrText xml:space="preserve"> HYPERLINK "https://research.qut.edu.au/carrsq/resources/face-sheets/" </w:instrText>
      </w:r>
      <w:r w:rsidR="00376F13">
        <w:fldChar w:fldCharType="separate"/>
      </w:r>
      <w:r w:rsidR="00376F13" w:rsidRPr="00376F13">
        <w:rPr>
          <w:rStyle w:val="Hyperlink"/>
        </w:rPr>
        <w:t xml:space="preserve">QLD University of Technology – CARRS-Q fact sheets </w:t>
      </w:r>
    </w:p>
    <w:p w14:paraId="07D04D32" w14:textId="2192A478" w:rsidR="00DE171C" w:rsidRPr="00376F13" w:rsidRDefault="00376F13" w:rsidP="00DE171C">
      <w:pPr>
        <w:pStyle w:val="IOSlist1bullet2017"/>
        <w:rPr>
          <w:rStyle w:val="Hyperlink"/>
        </w:rPr>
      </w:pPr>
      <w:r>
        <w:fldChar w:fldCharType="end"/>
      </w:r>
      <w:r>
        <w:fldChar w:fldCharType="begin"/>
      </w:r>
      <w:r>
        <w:instrText xml:space="preserve"> HYPERLINK "http://www.cargroup.org/publications/" </w:instrText>
      </w:r>
      <w:r>
        <w:fldChar w:fldCharType="separate"/>
      </w:r>
      <w:r w:rsidRPr="00376F13">
        <w:rPr>
          <w:rStyle w:val="Hyperlink"/>
        </w:rPr>
        <w:t xml:space="preserve">Centre for automotive research </w:t>
      </w:r>
    </w:p>
    <w:p w14:paraId="5D2E2A7D" w14:textId="2776E511" w:rsidR="00DE171C" w:rsidRDefault="00376F13" w:rsidP="00376F13">
      <w:pPr>
        <w:pStyle w:val="IOSList1numbered2017"/>
        <w:spacing w:before="240"/>
        <w:ind w:left="714" w:hanging="357"/>
      </w:pPr>
      <w:r>
        <w:fldChar w:fldCharType="end"/>
      </w:r>
      <w:r w:rsidR="00DE171C">
        <w:t>In pairs, discuss your findings.</w:t>
      </w:r>
    </w:p>
    <w:p w14:paraId="4F20E782" w14:textId="036973E2" w:rsidR="00DE171C" w:rsidRDefault="00DE171C" w:rsidP="00376F13">
      <w:pPr>
        <w:pStyle w:val="IOSList1numbered2017"/>
        <w:spacing w:before="240"/>
        <w:ind w:left="714" w:hanging="357"/>
      </w:pPr>
      <w:r>
        <w:t>Use your research to find a state, national or international advertising campaign that is effective in promoting safe road user attitudes and behaviours, based on your review of research.</w:t>
      </w:r>
    </w:p>
    <w:p w14:paraId="3908759A" w14:textId="77777777" w:rsidR="00376F13" w:rsidRDefault="00376F13" w:rsidP="00DE171C">
      <w:pPr>
        <w:pStyle w:val="IOSList1numbered2017"/>
        <w:ind w:left="714" w:hanging="357"/>
      </w:pPr>
      <w:r>
        <w:t xml:space="preserve">Access the </w:t>
      </w:r>
      <w:hyperlink r:id="rId10" w:history="1">
        <w:r w:rsidRPr="00376F13">
          <w:rPr>
            <w:rStyle w:val="Hyperlink"/>
          </w:rPr>
          <w:t>Make a film, make a difference website</w:t>
        </w:r>
      </w:hyperlink>
      <w:r>
        <w:t xml:space="preserve"> to view the I should’ve said something campaign. Use it for ideas to c</w:t>
      </w:r>
      <w:r w:rsidR="00DE171C">
        <w:t>reate a social media campaign</w:t>
      </w:r>
      <w:r>
        <w:t>.</w:t>
      </w:r>
    </w:p>
    <w:p w14:paraId="0191026C" w14:textId="77777777" w:rsidR="00376F13" w:rsidRDefault="00376F13" w:rsidP="00376F13">
      <w:pPr>
        <w:pStyle w:val="IOSList1numbered2017"/>
        <w:numPr>
          <w:ilvl w:val="1"/>
          <w:numId w:val="15"/>
        </w:numPr>
      </w:pPr>
      <w:r>
        <w:t>Identify campaign key messages to promote safe road user attitudes and behaviours.</w:t>
      </w:r>
    </w:p>
    <w:p w14:paraId="5A56F9C3" w14:textId="6A0276FD" w:rsidR="00CD3C73" w:rsidRDefault="00376F13" w:rsidP="00376F13">
      <w:pPr>
        <w:pStyle w:val="IOSList1numbered2017"/>
        <w:numPr>
          <w:ilvl w:val="1"/>
          <w:numId w:val="15"/>
        </w:numPr>
      </w:pPr>
      <w:r>
        <w:t xml:space="preserve">Create a campaign </w:t>
      </w:r>
      <w:r w:rsidR="00DE171C">
        <w:t>tagline</w:t>
      </w:r>
      <w:r w:rsidR="008A6E96">
        <w:t>.</w:t>
      </w:r>
    </w:p>
    <w:p w14:paraId="26F444F3" w14:textId="77777777" w:rsidR="00CD3C73" w:rsidRDefault="00CD3C73">
      <w:pPr>
        <w:spacing w:before="0" w:line="240" w:lineRule="auto"/>
        <w:rPr>
          <w:szCs w:val="24"/>
        </w:rPr>
      </w:pPr>
      <w:r>
        <w:br w:type="page"/>
      </w:r>
    </w:p>
    <w:p w14:paraId="41F63174" w14:textId="49144100" w:rsidR="00376F13" w:rsidRDefault="002A6E0C" w:rsidP="002A6E0C">
      <w:pPr>
        <w:pStyle w:val="IOSheading22017"/>
      </w:pPr>
      <w:r>
        <w:lastRenderedPageBreak/>
        <w:t xml:space="preserve">Other people make mistakes – student worksheet </w:t>
      </w:r>
    </w:p>
    <w:p w14:paraId="6E998C13" w14:textId="085D59FF" w:rsidR="002A6E0C" w:rsidRDefault="00376F13" w:rsidP="008A6E96">
      <w:pPr>
        <w:pStyle w:val="IOSList1numbered2017"/>
        <w:numPr>
          <w:ilvl w:val="0"/>
          <w:numId w:val="40"/>
        </w:numPr>
      </w:pPr>
      <w:r>
        <w:t xml:space="preserve">View the </w:t>
      </w:r>
      <w:r w:rsidR="002A6E0C">
        <w:t xml:space="preserve">Transport for NSW advertising campaign - </w:t>
      </w:r>
      <w:hyperlink r:id="rId11" w:history="1">
        <w:r w:rsidR="002A6E0C" w:rsidRPr="00CD3C73">
          <w:rPr>
            <w:rStyle w:val="Hyperlink"/>
          </w:rPr>
          <w:t>Other people make mistakes</w:t>
        </w:r>
      </w:hyperlink>
      <w:r w:rsidR="002A6E0C">
        <w:t>. E</w:t>
      </w:r>
      <w:r>
        <w:t>xplain (why/how) what happened.</w:t>
      </w:r>
    </w:p>
    <w:p w14:paraId="00524D6E" w14:textId="48B8AB73" w:rsidR="008A6E96" w:rsidRDefault="008A6E96" w:rsidP="001101C0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rPr>
          <w:u w:val="single"/>
        </w:rPr>
      </w:pPr>
      <w:r w:rsidRPr="001101C0"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bookmarkStart w:id="0" w:name="Text1"/>
      <w:r w:rsidRPr="001101C0">
        <w:rPr>
          <w:u w:val="single"/>
        </w:rPr>
        <w:instrText xml:space="preserve"> FORMTEXT </w:instrText>
      </w:r>
      <w:r w:rsidRPr="001101C0">
        <w:rPr>
          <w:u w:val="single"/>
        </w:rPr>
      </w:r>
      <w:r w:rsidRPr="001101C0">
        <w:rPr>
          <w:u w:val="single"/>
        </w:rPr>
        <w:fldChar w:fldCharType="separate"/>
      </w:r>
      <w:r w:rsidRPr="001101C0">
        <w:rPr>
          <w:noProof/>
          <w:u w:val="single"/>
        </w:rPr>
        <w:t> </w:t>
      </w:r>
      <w:r w:rsidRPr="001101C0">
        <w:rPr>
          <w:noProof/>
          <w:u w:val="single"/>
        </w:rPr>
        <w:t> </w:t>
      </w:r>
      <w:r w:rsidRPr="001101C0">
        <w:rPr>
          <w:noProof/>
          <w:u w:val="single"/>
        </w:rPr>
        <w:t> </w:t>
      </w:r>
      <w:r w:rsidRPr="001101C0">
        <w:rPr>
          <w:noProof/>
          <w:u w:val="single"/>
        </w:rPr>
        <w:t> </w:t>
      </w:r>
      <w:r w:rsidRPr="001101C0">
        <w:rPr>
          <w:noProof/>
          <w:u w:val="single"/>
        </w:rPr>
        <w:t> </w:t>
      </w:r>
      <w:r w:rsidRPr="001101C0">
        <w:rPr>
          <w:u w:val="single"/>
        </w:rPr>
        <w:fldChar w:fldCharType="end"/>
      </w:r>
      <w:bookmarkEnd w:id="0"/>
      <w:r w:rsidR="001101C0">
        <w:rPr>
          <w:u w:val="single"/>
        </w:rPr>
        <w:tab/>
      </w:r>
    </w:p>
    <w:p w14:paraId="6F96422D" w14:textId="3752EABB" w:rsidR="001101C0" w:rsidRDefault="001101C0" w:rsidP="001101C0">
      <w:pPr>
        <w:pStyle w:val="IOSlines2017"/>
      </w:pPr>
      <w:r>
        <w:tab/>
      </w:r>
      <w:r>
        <w:tab/>
      </w:r>
      <w:r>
        <w:tab/>
      </w:r>
    </w:p>
    <w:p w14:paraId="0303E84C" w14:textId="637CE62E" w:rsidR="001101C0" w:rsidRDefault="001101C0" w:rsidP="001101C0">
      <w:pPr>
        <w:pStyle w:val="IOSlines2017"/>
      </w:pPr>
      <w:r>
        <w:tab/>
      </w:r>
    </w:p>
    <w:p w14:paraId="49975F22" w14:textId="7ED8B318" w:rsidR="001101C0" w:rsidRDefault="001101C0" w:rsidP="001101C0">
      <w:pPr>
        <w:pStyle w:val="IOSlines2017"/>
      </w:pPr>
      <w:r>
        <w:tab/>
      </w:r>
    </w:p>
    <w:p w14:paraId="5A5B91D5" w14:textId="50426A19" w:rsidR="001101C0" w:rsidRPr="001101C0" w:rsidRDefault="001101C0" w:rsidP="001101C0">
      <w:pPr>
        <w:pStyle w:val="IOSlines2017"/>
      </w:pPr>
      <w:r>
        <w:tab/>
      </w:r>
    </w:p>
    <w:p w14:paraId="0E911BF9" w14:textId="6314FEBF" w:rsidR="00376F13" w:rsidRDefault="00376F13" w:rsidP="00376F13">
      <w:pPr>
        <w:pStyle w:val="IOSList1numbered2017"/>
      </w:pPr>
      <w:r>
        <w:t>Find a partner, share and compare your interpretations. Record any differences in the interpretations below.</w:t>
      </w:r>
    </w:p>
    <w:p w14:paraId="377DC79E" w14:textId="3BE7E084" w:rsidR="002A6E0C" w:rsidRDefault="008A6E96" w:rsidP="00C51605">
      <w:pPr>
        <w:pStyle w:val="IOSlines2017"/>
      </w:pPr>
      <w:r>
        <w:rPr>
          <w:u w:val="single"/>
        </w:rPr>
        <w:fldChar w:fldCharType="begin">
          <w:ffData>
            <w:name w:val="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r w:rsidR="001101C0">
        <w:rPr>
          <w:u w:val="single"/>
        </w:rPr>
        <w:tab/>
      </w:r>
    </w:p>
    <w:p w14:paraId="6F5FD741" w14:textId="470CCFFD" w:rsidR="002A6E0C" w:rsidRDefault="001101C0" w:rsidP="00C51605">
      <w:pPr>
        <w:pStyle w:val="IOSlines2017"/>
      </w:pPr>
      <w:r>
        <w:tab/>
      </w:r>
    </w:p>
    <w:p w14:paraId="5C490579" w14:textId="485029EF" w:rsidR="00C51605" w:rsidRDefault="001101C0" w:rsidP="00C51605">
      <w:pPr>
        <w:pStyle w:val="IOSlines2017"/>
      </w:pPr>
      <w:r>
        <w:tab/>
      </w:r>
    </w:p>
    <w:p w14:paraId="4AD1D72B" w14:textId="392181F5" w:rsidR="002A6E0C" w:rsidRDefault="001101C0" w:rsidP="00C51605">
      <w:pPr>
        <w:pStyle w:val="IOSlines2017"/>
      </w:pPr>
      <w:r>
        <w:tab/>
      </w:r>
    </w:p>
    <w:p w14:paraId="6F385E84" w14:textId="766546D0" w:rsidR="002A6E0C" w:rsidRDefault="001101C0" w:rsidP="00C51605">
      <w:pPr>
        <w:pStyle w:val="IOSlines2017"/>
      </w:pPr>
      <w:r>
        <w:tab/>
      </w:r>
    </w:p>
    <w:p w14:paraId="608EDC3F" w14:textId="18BDA062" w:rsidR="002A6E0C" w:rsidRDefault="001101C0" w:rsidP="00C51605">
      <w:pPr>
        <w:pStyle w:val="IOSlines2017"/>
      </w:pPr>
      <w:r>
        <w:tab/>
      </w:r>
    </w:p>
    <w:p w14:paraId="5B59E494" w14:textId="49859E11" w:rsidR="00376F13" w:rsidRDefault="00376F13" w:rsidP="00376F13">
      <w:pPr>
        <w:pStyle w:val="IOSList1numbered2017"/>
      </w:pPr>
      <w:r>
        <w:t xml:space="preserve">Did your opinion of what happened change after discussing it with a friend? If so, how? </w:t>
      </w:r>
    </w:p>
    <w:p w14:paraId="260DC1FA" w14:textId="4DF8A022" w:rsidR="002A6E0C" w:rsidRDefault="008A6E96" w:rsidP="00C51605">
      <w:pPr>
        <w:pStyle w:val="IOSlines2017"/>
      </w:pPr>
      <w:r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r w:rsidR="001101C0">
        <w:rPr>
          <w:u w:val="single"/>
        </w:rPr>
        <w:tab/>
      </w:r>
    </w:p>
    <w:p w14:paraId="78D75874" w14:textId="13E8EEFE" w:rsidR="002A6E0C" w:rsidRDefault="001101C0" w:rsidP="00C51605">
      <w:pPr>
        <w:pStyle w:val="IOSlines2017"/>
      </w:pPr>
      <w:r>
        <w:tab/>
      </w:r>
    </w:p>
    <w:p w14:paraId="786942AA" w14:textId="3DE7027E" w:rsidR="002A6E0C" w:rsidRDefault="001101C0" w:rsidP="00C51605">
      <w:pPr>
        <w:pStyle w:val="IOSlines2017"/>
      </w:pPr>
      <w:bookmarkStart w:id="1" w:name="_GoBack"/>
      <w:bookmarkEnd w:id="1"/>
      <w:r>
        <w:tab/>
      </w:r>
    </w:p>
    <w:p w14:paraId="5A0F5055" w14:textId="72F3F0F2" w:rsidR="00C51605" w:rsidRDefault="001101C0" w:rsidP="00C51605">
      <w:pPr>
        <w:pStyle w:val="IOSlines2017"/>
      </w:pPr>
      <w:r>
        <w:tab/>
      </w:r>
    </w:p>
    <w:p w14:paraId="1889B5B5" w14:textId="4864F14D" w:rsidR="00C51605" w:rsidRDefault="001101C0" w:rsidP="00C51605">
      <w:pPr>
        <w:pStyle w:val="IOSlines2017"/>
      </w:pPr>
      <w:r>
        <w:tab/>
      </w:r>
    </w:p>
    <w:p w14:paraId="792F5C94" w14:textId="663BF92D" w:rsidR="002A6E0C" w:rsidRDefault="001101C0" w:rsidP="00C51605">
      <w:pPr>
        <w:pStyle w:val="IOSlines2017"/>
      </w:pPr>
      <w:r>
        <w:tab/>
      </w:r>
    </w:p>
    <w:p w14:paraId="22A2F7A1" w14:textId="77777777" w:rsidR="00376F13" w:rsidRDefault="00376F13" w:rsidP="002A6E0C">
      <w:pPr>
        <w:pStyle w:val="IOSList1numbered2017"/>
      </w:pPr>
      <w:r>
        <w:t>What responsible driver behaviours, skills and attitudes could have prevented this accident from occurring?</w:t>
      </w:r>
    </w:p>
    <w:p w14:paraId="6102AA9C" w14:textId="38BFDD04" w:rsidR="00376F13" w:rsidRDefault="008A6E96" w:rsidP="002A6E0C">
      <w:pPr>
        <w:pStyle w:val="IOSlines2017"/>
      </w:pPr>
      <w:r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r w:rsidR="001101C0">
        <w:rPr>
          <w:u w:val="single"/>
        </w:rPr>
        <w:tab/>
      </w:r>
    </w:p>
    <w:p w14:paraId="28FF9E77" w14:textId="340908CA" w:rsidR="002A6E0C" w:rsidRDefault="001101C0" w:rsidP="002A6E0C">
      <w:pPr>
        <w:pStyle w:val="IOSlines2017"/>
      </w:pPr>
      <w:r>
        <w:tab/>
      </w:r>
    </w:p>
    <w:p w14:paraId="75605A63" w14:textId="45205E0A" w:rsidR="00C51605" w:rsidRDefault="001101C0" w:rsidP="002A6E0C">
      <w:pPr>
        <w:pStyle w:val="IOSlines2017"/>
      </w:pPr>
      <w:r>
        <w:tab/>
      </w:r>
    </w:p>
    <w:p w14:paraId="716F0914" w14:textId="27EDEE48" w:rsidR="002A6E0C" w:rsidRDefault="001101C0" w:rsidP="002A6E0C">
      <w:pPr>
        <w:pStyle w:val="IOSlines2017"/>
      </w:pPr>
      <w:r>
        <w:tab/>
      </w:r>
    </w:p>
    <w:p w14:paraId="760C98A6" w14:textId="16DB2530" w:rsidR="00C51605" w:rsidRDefault="001101C0" w:rsidP="002A6E0C">
      <w:pPr>
        <w:pStyle w:val="IOSlines2017"/>
      </w:pPr>
      <w:r>
        <w:tab/>
      </w:r>
    </w:p>
    <w:p w14:paraId="657F993E" w14:textId="274E4E6E" w:rsidR="00376F13" w:rsidRDefault="001101C0" w:rsidP="002A6E0C">
      <w:pPr>
        <w:pStyle w:val="IOSlines2017"/>
      </w:pPr>
      <w:r>
        <w:tab/>
      </w:r>
    </w:p>
    <w:p w14:paraId="6B26D682" w14:textId="77777777" w:rsidR="00376F13" w:rsidRDefault="00376F13" w:rsidP="00393FD5">
      <w:pPr>
        <w:pStyle w:val="IOSList1numbered2017"/>
      </w:pPr>
      <w:r>
        <w:lastRenderedPageBreak/>
        <w:t xml:space="preserve">How did the visual images in the stimulus impact you physically, mentally and emotionally? </w:t>
      </w:r>
    </w:p>
    <w:p w14:paraId="4C002426" w14:textId="259E4C2B" w:rsidR="00376F13" w:rsidRDefault="008A6E96" w:rsidP="00C51605">
      <w:pPr>
        <w:pStyle w:val="IOSlines2017"/>
      </w:pPr>
      <w:r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r w:rsidR="001101C0">
        <w:rPr>
          <w:u w:val="single"/>
        </w:rPr>
        <w:tab/>
      </w:r>
    </w:p>
    <w:p w14:paraId="213BD6EA" w14:textId="046386B5" w:rsidR="00376F13" w:rsidRDefault="001101C0" w:rsidP="00C51605">
      <w:pPr>
        <w:pStyle w:val="IOSlines2017"/>
      </w:pPr>
      <w:r>
        <w:tab/>
      </w:r>
    </w:p>
    <w:p w14:paraId="0FB085C9" w14:textId="0A582057" w:rsidR="00C51605" w:rsidRDefault="001101C0" w:rsidP="00C51605">
      <w:pPr>
        <w:pStyle w:val="IOSlines2017"/>
      </w:pPr>
      <w:r>
        <w:tab/>
      </w:r>
    </w:p>
    <w:p w14:paraId="51D43F4F" w14:textId="597672B9" w:rsidR="00C51605" w:rsidRDefault="001101C0" w:rsidP="00C51605">
      <w:pPr>
        <w:pStyle w:val="IOSlines2017"/>
      </w:pPr>
      <w:r>
        <w:tab/>
      </w:r>
    </w:p>
    <w:p w14:paraId="568D927D" w14:textId="22179617" w:rsidR="00C51605" w:rsidRDefault="001101C0" w:rsidP="00C51605">
      <w:pPr>
        <w:pStyle w:val="IOSlines2017"/>
      </w:pPr>
      <w:r>
        <w:tab/>
      </w:r>
    </w:p>
    <w:p w14:paraId="1039A89E" w14:textId="151BF076" w:rsidR="00C51605" w:rsidRDefault="001101C0" w:rsidP="00C51605">
      <w:pPr>
        <w:pStyle w:val="IOSlines2017"/>
      </w:pPr>
      <w:r>
        <w:tab/>
      </w:r>
    </w:p>
    <w:p w14:paraId="0F067BC2" w14:textId="7BB8C042" w:rsidR="00C51605" w:rsidRDefault="001101C0" w:rsidP="00C51605">
      <w:pPr>
        <w:pStyle w:val="IOSlines2017"/>
      </w:pPr>
      <w:r>
        <w:tab/>
      </w:r>
    </w:p>
    <w:p w14:paraId="06C68A76" w14:textId="270778FD" w:rsidR="00C51605" w:rsidRDefault="001101C0" w:rsidP="00C51605">
      <w:pPr>
        <w:pStyle w:val="IOSlines2017"/>
      </w:pPr>
      <w:r>
        <w:tab/>
      </w:r>
    </w:p>
    <w:p w14:paraId="09BA8133" w14:textId="0A7DD9E5" w:rsidR="00C51605" w:rsidRDefault="001101C0" w:rsidP="00C51605">
      <w:pPr>
        <w:pStyle w:val="IOSlines2017"/>
      </w:pPr>
      <w:r>
        <w:tab/>
      </w:r>
    </w:p>
    <w:p w14:paraId="084E9CE3" w14:textId="40B0BC24" w:rsidR="00376F13" w:rsidRDefault="001101C0" w:rsidP="00C51605">
      <w:pPr>
        <w:pStyle w:val="IOSlines2017"/>
      </w:pPr>
      <w:r>
        <w:tab/>
      </w:r>
    </w:p>
    <w:p w14:paraId="02091B08" w14:textId="77777777" w:rsidR="00376F13" w:rsidRDefault="00376F13" w:rsidP="00C51605">
      <w:pPr>
        <w:pStyle w:val="IOSList1numbered2017"/>
      </w:pPr>
      <w:r>
        <w:t>Do you think this is an effective road safety campaign in promoting safe road user attitudes and behaviours? Why or why not?</w:t>
      </w:r>
    </w:p>
    <w:p w14:paraId="42C6BB28" w14:textId="38D66CDE" w:rsidR="00376F13" w:rsidRDefault="001101C0" w:rsidP="001101C0">
      <w:pPr>
        <w:pStyle w:val="IOSbodytext2017"/>
        <w:tabs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</w:pPr>
      <w:r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r>
        <w:rPr>
          <w:u w:val="single"/>
        </w:rPr>
        <w:instrText xml:space="preserve"> FORMTEXT </w:instrText>
      </w:r>
      <w:r>
        <w:rPr>
          <w:u w:val="single"/>
        </w:rPr>
      </w:r>
      <w:r>
        <w:rPr>
          <w:u w:val="single"/>
        </w:rPr>
        <w:fldChar w:fldCharType="separate"/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noProof/>
          <w:u w:val="single"/>
        </w:rPr>
        <w:t> </w:t>
      </w:r>
      <w:r>
        <w:rPr>
          <w:u w:val="single"/>
        </w:rPr>
        <w:fldChar w:fldCharType="end"/>
      </w:r>
      <w:r>
        <w:rPr>
          <w:u w:val="single"/>
        </w:rPr>
        <w:tab/>
      </w:r>
    </w:p>
    <w:p w14:paraId="5D06C532" w14:textId="3D4DB556" w:rsidR="00376F13" w:rsidRDefault="001101C0" w:rsidP="001101C0">
      <w:pPr>
        <w:pStyle w:val="IOSlines2017"/>
      </w:pPr>
      <w:r>
        <w:tab/>
      </w:r>
    </w:p>
    <w:p w14:paraId="67C7FCEF" w14:textId="6CF80262" w:rsidR="00376F13" w:rsidRDefault="001101C0" w:rsidP="001101C0">
      <w:pPr>
        <w:pStyle w:val="IOSlines2017"/>
      </w:pPr>
      <w:r>
        <w:tab/>
      </w:r>
    </w:p>
    <w:p w14:paraId="7E3F3AA2" w14:textId="6AA8B250" w:rsidR="00376F13" w:rsidRDefault="001101C0" w:rsidP="001101C0">
      <w:pPr>
        <w:pStyle w:val="IOSlines2017"/>
      </w:pPr>
      <w:r>
        <w:tab/>
      </w:r>
    </w:p>
    <w:p w14:paraId="5AB94293" w14:textId="0D110822" w:rsidR="00376F13" w:rsidRDefault="001101C0" w:rsidP="001101C0">
      <w:pPr>
        <w:pStyle w:val="IOSlines2017"/>
      </w:pPr>
      <w:r>
        <w:tab/>
      </w:r>
    </w:p>
    <w:p w14:paraId="103BE6A2" w14:textId="77777777" w:rsidR="00376F13" w:rsidRPr="001101C0" w:rsidRDefault="00376F13" w:rsidP="001101C0">
      <w:pPr>
        <w:pStyle w:val="IOSbodytext2017"/>
      </w:pPr>
      <w:r w:rsidRPr="001101C0">
        <w:t>Identify the PDHPE skills below that you used in this activity.</w:t>
      </w:r>
    </w:p>
    <w:p w14:paraId="0B160E90" w14:textId="77777777" w:rsidR="00C51605" w:rsidRPr="001101C0" w:rsidRDefault="00C51605" w:rsidP="001101C0">
      <w:pPr>
        <w:pStyle w:val="IOSbodytext2017"/>
        <w:sectPr w:rsidR="00C51605" w:rsidRPr="001101C0" w:rsidSect="005A0A9C">
          <w:footerReference w:type="even" r:id="rId12"/>
          <w:footerReference w:type="default" r:id="rId13"/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08C155F0" w14:textId="52FB3B12" w:rsidR="00376F13" w:rsidRPr="001101C0" w:rsidRDefault="00376F13" w:rsidP="001101C0">
      <w:pPr>
        <w:pStyle w:val="IOSbodytext2017"/>
      </w:pPr>
      <w:r w:rsidRPr="001101C0">
        <w:t>communicating</w:t>
      </w:r>
    </w:p>
    <w:p w14:paraId="7C0A92A1" w14:textId="77777777" w:rsidR="00376F13" w:rsidRPr="001101C0" w:rsidRDefault="00376F13" w:rsidP="001101C0">
      <w:pPr>
        <w:pStyle w:val="IOSbodytext2017"/>
      </w:pPr>
      <w:r w:rsidRPr="001101C0">
        <w:t>decision making</w:t>
      </w:r>
    </w:p>
    <w:p w14:paraId="3CA81E67" w14:textId="77777777" w:rsidR="00376F13" w:rsidRPr="001101C0" w:rsidRDefault="00376F13" w:rsidP="001101C0">
      <w:pPr>
        <w:pStyle w:val="IOSbodytext2017"/>
      </w:pPr>
      <w:r w:rsidRPr="001101C0">
        <w:t>problem solving</w:t>
      </w:r>
    </w:p>
    <w:p w14:paraId="18A32F42" w14:textId="77777777" w:rsidR="00376F13" w:rsidRPr="001101C0" w:rsidRDefault="00376F13" w:rsidP="001101C0">
      <w:pPr>
        <w:pStyle w:val="IOSbodytext2017"/>
      </w:pPr>
      <w:r w:rsidRPr="001101C0">
        <w:t>interacting</w:t>
      </w:r>
    </w:p>
    <w:p w14:paraId="7D766D0A" w14:textId="76FDE1CB" w:rsidR="00C51605" w:rsidRPr="001101C0" w:rsidRDefault="00376F13" w:rsidP="001101C0">
      <w:pPr>
        <w:pStyle w:val="IOSbodytext2017"/>
        <w:sectPr w:rsidR="00C51605" w:rsidRPr="001101C0" w:rsidSect="001101C0">
          <w:type w:val="continuous"/>
          <w:pgSz w:w="11906" w:h="16838"/>
          <w:pgMar w:top="964" w:right="567" w:bottom="567" w:left="567" w:header="567" w:footer="567" w:gutter="0"/>
          <w:cols w:space="720"/>
          <w:docGrid w:linePitch="360"/>
        </w:sectPr>
      </w:pPr>
      <w:r w:rsidRPr="001101C0">
        <w:t>moving</w:t>
      </w:r>
    </w:p>
    <w:p w14:paraId="0946699A" w14:textId="687FA84F" w:rsidR="00AE6C08" w:rsidRDefault="00AE6C08" w:rsidP="00376F13">
      <w:pPr>
        <w:pStyle w:val="IOSbodytext2017"/>
      </w:pPr>
    </w:p>
    <w:sectPr w:rsidR="00AE6C08" w:rsidSect="005A0A9C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11B30" w14:textId="77777777" w:rsidR="00507FEF" w:rsidRDefault="00507FEF" w:rsidP="00F247F6">
      <w:r>
        <w:separator/>
      </w:r>
    </w:p>
    <w:p w14:paraId="329CC034" w14:textId="77777777" w:rsidR="00507FEF" w:rsidRDefault="00507FEF"/>
    <w:p w14:paraId="42865478" w14:textId="77777777" w:rsidR="00507FEF" w:rsidRDefault="00507FEF"/>
    <w:p w14:paraId="366367AC" w14:textId="77777777" w:rsidR="00507FEF" w:rsidRDefault="00507FEF"/>
  </w:endnote>
  <w:endnote w:type="continuationSeparator" w:id="0">
    <w:p w14:paraId="1FF04F41" w14:textId="77777777" w:rsidR="00507FEF" w:rsidRDefault="00507FEF" w:rsidP="00F247F6">
      <w:r>
        <w:continuationSeparator/>
      </w:r>
    </w:p>
    <w:p w14:paraId="611D394B" w14:textId="77777777" w:rsidR="00507FEF" w:rsidRDefault="00507FEF"/>
    <w:p w14:paraId="392BD36E" w14:textId="77777777" w:rsidR="00507FEF" w:rsidRDefault="00507FEF"/>
    <w:p w14:paraId="615AECFD" w14:textId="77777777" w:rsidR="00507FEF" w:rsidRDefault="00507F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CD6E1D" w14:textId="3FFAB110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158ED">
      <w:rPr>
        <w:noProof/>
      </w:rPr>
      <w:t>4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C9C4C4" w14:textId="5D9148A5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158E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41B940" w14:textId="77777777" w:rsidR="00507FEF" w:rsidRDefault="00507FEF" w:rsidP="00F247F6">
      <w:r>
        <w:separator/>
      </w:r>
    </w:p>
    <w:p w14:paraId="6E6C990D" w14:textId="77777777" w:rsidR="00507FEF" w:rsidRDefault="00507FEF"/>
    <w:p w14:paraId="57386887" w14:textId="77777777" w:rsidR="00507FEF" w:rsidRDefault="00507FEF"/>
    <w:p w14:paraId="2A0EF6F5" w14:textId="77777777" w:rsidR="00507FEF" w:rsidRDefault="00507FEF"/>
  </w:footnote>
  <w:footnote w:type="continuationSeparator" w:id="0">
    <w:p w14:paraId="72E8C644" w14:textId="77777777" w:rsidR="00507FEF" w:rsidRDefault="00507FEF" w:rsidP="00F247F6">
      <w:r>
        <w:continuationSeparator/>
      </w:r>
    </w:p>
    <w:p w14:paraId="670B2293" w14:textId="77777777" w:rsidR="00507FEF" w:rsidRDefault="00507FEF"/>
    <w:p w14:paraId="313A559E" w14:textId="77777777" w:rsidR="00507FEF" w:rsidRDefault="00507FEF"/>
    <w:p w14:paraId="25F35DAD" w14:textId="77777777" w:rsidR="00507FEF" w:rsidRDefault="00507FE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9F6E0A"/>
    <w:multiLevelType w:val="hybridMultilevel"/>
    <w:tmpl w:val="77AC61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1"/>
  </w:num>
  <w:num w:numId="14">
    <w:abstractNumId w:val="8"/>
  </w:num>
  <w:num w:numId="15">
    <w:abstractNumId w:val="12"/>
  </w:num>
  <w:num w:numId="16">
    <w:abstractNumId w:val="9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7"/>
  </w:num>
  <w:num w:numId="34">
    <w:abstractNumId w:val="7"/>
  </w:num>
  <w:num w:numId="35">
    <w:abstractNumId w:val="5"/>
  </w:num>
  <w:num w:numId="36">
    <w:abstractNumId w:val="5"/>
  </w:num>
  <w:num w:numId="37">
    <w:abstractNumId w:val="10"/>
  </w:num>
  <w:num w:numId="38">
    <w:abstractNumId w:val="10"/>
  </w:num>
  <w:num w:numId="39">
    <w:abstractNumId w:val="3"/>
  </w:num>
  <w:num w:numId="40">
    <w:abstractNumId w:val="12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bQ0NjEwsrA0MDZS0lEKTi0uzszPAykwrAUAJL5AdywAAAA="/>
  </w:docVars>
  <w:rsids>
    <w:rsidRoot w:val="00F1771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01C0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36B7"/>
    <w:rsid w:val="001B4AEB"/>
    <w:rsid w:val="001C2230"/>
    <w:rsid w:val="001C2EB7"/>
    <w:rsid w:val="001D0D69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6E0C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CA3"/>
    <w:rsid w:val="00372D64"/>
    <w:rsid w:val="00373C7D"/>
    <w:rsid w:val="003743BE"/>
    <w:rsid w:val="003748D3"/>
    <w:rsid w:val="00376683"/>
    <w:rsid w:val="00376F13"/>
    <w:rsid w:val="0037729D"/>
    <w:rsid w:val="00377815"/>
    <w:rsid w:val="00381721"/>
    <w:rsid w:val="00385DA6"/>
    <w:rsid w:val="00386C26"/>
    <w:rsid w:val="003900EA"/>
    <w:rsid w:val="003918BA"/>
    <w:rsid w:val="00392E68"/>
    <w:rsid w:val="00393FD5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06FB"/>
    <w:rsid w:val="003C10EC"/>
    <w:rsid w:val="003C2E3F"/>
    <w:rsid w:val="003C5573"/>
    <w:rsid w:val="003C795A"/>
    <w:rsid w:val="003D0C0A"/>
    <w:rsid w:val="003D1B79"/>
    <w:rsid w:val="003D1CB3"/>
    <w:rsid w:val="003D4C97"/>
    <w:rsid w:val="003D5CB3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58ED"/>
    <w:rsid w:val="004173E7"/>
    <w:rsid w:val="004238A6"/>
    <w:rsid w:val="00425249"/>
    <w:rsid w:val="00425E5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07FEF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95A85"/>
    <w:rsid w:val="005A0A9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68CA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5531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0BFA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472AD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7F4D09"/>
    <w:rsid w:val="00805DA8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6E96"/>
    <w:rsid w:val="008B24FF"/>
    <w:rsid w:val="008B58D9"/>
    <w:rsid w:val="008B69EE"/>
    <w:rsid w:val="008C0007"/>
    <w:rsid w:val="008C0D48"/>
    <w:rsid w:val="008C380D"/>
    <w:rsid w:val="008C571B"/>
    <w:rsid w:val="008C596A"/>
    <w:rsid w:val="008C5F87"/>
    <w:rsid w:val="008C764D"/>
    <w:rsid w:val="008D00CF"/>
    <w:rsid w:val="008D31C4"/>
    <w:rsid w:val="008E127D"/>
    <w:rsid w:val="008E4334"/>
    <w:rsid w:val="008F06D7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1E4D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08"/>
    <w:rsid w:val="00AE6C1A"/>
    <w:rsid w:val="00AF0927"/>
    <w:rsid w:val="00AF2EC9"/>
    <w:rsid w:val="00AF5D5E"/>
    <w:rsid w:val="00AF7C76"/>
    <w:rsid w:val="00AF7C8A"/>
    <w:rsid w:val="00B00209"/>
    <w:rsid w:val="00B009A2"/>
    <w:rsid w:val="00B01234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71C4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1605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3C73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56D00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A8"/>
    <w:rsid w:val="00DE0EC7"/>
    <w:rsid w:val="00DE0F46"/>
    <w:rsid w:val="00DE171C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13E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0A3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6363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713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00D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4761C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425E59"/>
    <w:pPr>
      <w:numPr>
        <w:numId w:val="4"/>
      </w:numPr>
      <w:tabs>
        <w:tab w:val="clear" w:pos="567"/>
        <w:tab w:val="left" w:pos="652"/>
      </w:tabs>
      <w:spacing w:after="40" w:line="240" w:lineRule="atLeast"/>
      <w:ind w:left="538" w:hanging="340"/>
    </w:pPr>
  </w:style>
  <w:style w:type="paragraph" w:customStyle="1" w:styleId="IOStablelist2numbered2017">
    <w:name w:val="IOS table list 2 numbered 2017"/>
    <w:basedOn w:val="IOStablelist1numbered2017"/>
    <w:qFormat/>
    <w:rsid w:val="00E23E79"/>
    <w:pPr>
      <w:numPr>
        <w:numId w:val="3"/>
      </w:numPr>
      <w:ind w:left="879" w:hanging="340"/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1B36B7"/>
    <w:pPr>
      <w:tabs>
        <w:tab w:val="left" w:pos="3969"/>
        <w:tab w:val="left" w:pos="4536"/>
        <w:tab w:val="left" w:pos="5103"/>
      </w:tabs>
    </w:pPr>
  </w:style>
  <w:style w:type="paragraph" w:styleId="Header">
    <w:name w:val="header"/>
    <w:basedOn w:val="Normal"/>
    <w:link w:val="HeaderChar"/>
    <w:uiPriority w:val="99"/>
    <w:unhideWhenUsed/>
    <w:rsid w:val="00E324B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4B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324B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4BC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7713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713"/>
    <w:rPr>
      <w:rFonts w:ascii="Tahoma" w:hAnsi="Tahoma" w:cs="Tahoma"/>
      <w:sz w:val="16"/>
      <w:szCs w:val="16"/>
      <w:lang w:eastAsia="zh-CN"/>
    </w:rPr>
  </w:style>
  <w:style w:type="table" w:styleId="TableGrid">
    <w:name w:val="Table Grid"/>
    <w:basedOn w:val="TableNormal"/>
    <w:uiPriority w:val="59"/>
    <w:rsid w:val="00EE6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E17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Jzt6rAOnK8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1.%09http://www.mafmad.com.au/latest-winner/i-shouldve-said-someth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Jzt6rAOnK8M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2B374-440D-40D9-820E-D2EB989AA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annoated-template-V10-2017</vt:lpstr>
    </vt:vector>
  </TitlesOfParts>
  <Company>NSW Department of Education</Company>
  <LinksUpToDate>false</LinksUpToDate>
  <CharactersWithSpaces>42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ew, interpret, share – road safety</dc:title>
  <dc:creator>Renee West</dc:creator>
  <cp:lastModifiedBy>Jensen, Amy</cp:lastModifiedBy>
  <cp:revision>11</cp:revision>
  <cp:lastPrinted>2017-06-14T01:28:00Z</cp:lastPrinted>
  <dcterms:created xsi:type="dcterms:W3CDTF">2017-07-27T21:07:00Z</dcterms:created>
  <dcterms:modified xsi:type="dcterms:W3CDTF">2018-02-01T02:49:00Z</dcterms:modified>
</cp:coreProperties>
</file>